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section"/>
      <w:bookmarkEnd w:id="21"/>
    </w:p>
    <w:p>
      <w:pPr>
        <w:pStyle w:val="SourceCode"/>
      </w:pPr>
      <w:r>
        <w:rPr>
          <w:rStyle w:val="NormalTok"/>
        </w:rPr>
        <w:t xml:space="preserve">knitr::</w:t>
      </w:r>
      <w:r>
        <w:rPr>
          <w:rStyle w:val="KeywordTok"/>
        </w:rPr>
        <w:t xml:space="preserve">p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ST_costing.Rm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ST_costing.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cho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ile.remo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ST_costing.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nitr::opts_chunk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cho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g.height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g.width=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hes10hh %&lt;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sposable_incom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_current_weekly_HH_income_from_all_sources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sehold_weekly_expenditure_on_income_tax_HES_only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sposable_income_annu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posable_incom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sposable_income_grou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disposable_income_annual/</w:t>
      </w:r>
      <w:r>
        <w:rPr>
          <w:rStyle w:val="DecValTok"/>
        </w:rPr>
        <w:t xml:space="preserve">25000</w:t>
      </w:r>
      <w:r>
        <w:rPr>
          <w:rStyle w:val="NormalTok"/>
        </w:rPr>
        <w:t xml:space="preserve">)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0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isposable.income.quintiles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vydesig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es10hh, </w:t>
      </w:r>
      <w:r>
        <w:rPr>
          <w:rStyle w:val="DataTypeTok"/>
        </w:rPr>
        <w:t xml:space="preserve">id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Unique_household_number, </w:t>
      </w:r>
      <w:r>
        <w:rPr>
          <w:rStyle w:val="DataTyp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Weight_HH_HES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vyquantile</w:t>
      </w:r>
      <w:r>
        <w:rPr>
          <w:rStyle w:val="NormalTok"/>
        </w:rPr>
        <w:t xml:space="preserve">(~disposable_income, </w:t>
      </w:r>
      <w:r>
        <w:rPr>
          <w:rStyle w:val="DataTypeTok"/>
        </w:rPr>
        <w:t xml:space="preserve">desig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quantil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reate_qi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 breaks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reaks, </w:t>
      </w:r>
      <w:r>
        <w:rPr>
          <w:rStyle w:val="DataTypeTok"/>
        </w:rPr>
        <w:t xml:space="preserve">include.lowes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savings.by.quintile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hes10hh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uinti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eate_qiles</w:t>
      </w:r>
      <w:r>
        <w:rPr>
          <w:rStyle w:val="NormalTok"/>
        </w:rPr>
        <w:t xml:space="preserve">(disposable_income, disposable.income.quintiles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ving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sposable_income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goods_and_services_expenditure_HES_only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quintiles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g_savin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ighted.mean</w:t>
      </w:r>
      <w:r>
        <w:rPr>
          <w:rStyle w:val="NormalTok"/>
        </w:rPr>
        <w:t xml:space="preserve">(savings, Weight_HH_HES))</w:t>
      </w:r>
    </w:p>
    <w:p>
      <w:pPr>
        <w:pStyle w:val="SourceCode"/>
      </w:pPr>
      <w:r>
        <w:rPr>
          <w:rStyle w:val="NormalTok"/>
        </w:rPr>
        <w:t xml:space="preserve">savings.by.quintile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uintile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vg_savings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ekly household saving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grattan_dollar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</w:p>
    <w:p>
      <w:r>
        <w:drawing>
          <wp:inline>
            <wp:extent cx="5440680" cy="335076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avings_by_disposable_incom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350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avings.by.quintile_prop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hes10hh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uinti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eate_qiles</w:t>
      </w:r>
      <w:r>
        <w:rPr>
          <w:rStyle w:val="NormalTok"/>
        </w:rPr>
        <w:t xml:space="preserve">(disposable_income, disposable.income.quintil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ving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sposable_income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goods_and_services_expenditure_HES_only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quintiles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g_savin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ighted.mean</w:t>
      </w:r>
      <w:r>
        <w:rPr>
          <w:rStyle w:val="NormalTok"/>
        </w:rPr>
        <w:t xml:space="preserve">(savings, Weight_HH_HES)/</w:t>
      </w:r>
      <w:r>
        <w:rPr>
          <w:rStyle w:val="KeywordTok"/>
        </w:rPr>
        <w:t xml:space="preserve">weighted.mean</w:t>
      </w:r>
      <w:r>
        <w:rPr>
          <w:rStyle w:val="NormalTok"/>
        </w:rPr>
        <w:t xml:space="preserve">(disposable_income, Weight_HH_HES))</w:t>
      </w:r>
      <w:r>
        <w:br w:type="textWrapping"/>
      </w:r>
      <w:r>
        <w:br w:type="textWrapping"/>
      </w:r>
      <w:r>
        <w:rPr>
          <w:rStyle w:val="NormalTok"/>
        </w:rPr>
        <w:t xml:space="preserve">savings.by.quintile_prop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uintile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vg_savings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 household saving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percent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posable incom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</w:p>
    <w:p>
      <w:r>
        <w:drawing>
          <wp:inline>
            <wp:extent cx="5440680" cy="335076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avings_by_disposable_incom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350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es10hh %&lt;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ivate_income_weekl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_current_weekly_HH_income_from_all_sources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rrent_weekly_HH_income_from_government_pensions_and_allowances_basi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ivate_incom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vate_income_weekly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ivate_income_grou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private_income/</w:t>
      </w:r>
      <w:r>
        <w:rPr>
          <w:rStyle w:val="DecValTok"/>
        </w:rPr>
        <w:t xml:space="preserve">25000</w:t>
      </w:r>
      <w:r>
        <w:rPr>
          <w:rStyle w:val="NormalTok"/>
        </w:rPr>
        <w:t xml:space="preserve">)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0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op_gst_by_disp_in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ekly_household_GST_on_all_goods_and_services_FIS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posable_incom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op_gst_by_ex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ekly_household_GST_on_all_goods_and_services_FIS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goods_and_services_expenditure_HES_only)</w:t>
      </w:r>
      <w:r>
        <w:br w:type="textWrapping"/>
      </w:r>
      <w:r>
        <w:br w:type="textWrapping"/>
      </w:r>
      <w:r>
        <w:rPr>
          <w:rStyle w:val="NormalTok"/>
        </w:rPr>
        <w:t xml:space="preserve">hes10hh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rivate_income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250e3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rivate_income_group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p_gst_by_disp_inc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ight_HH_HES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ST / disposable income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vate incom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percent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</w:t>
      </w:r>
    </w:p>
    <w:p>
      <w:r>
        <w:drawing>
          <wp:inline>
            <wp:extent cx="5440680" cy="335076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avings_by_disposable_incom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350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ivate.income.quintiles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vydesig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es10hh, </w:t>
      </w:r>
      <w:r>
        <w:rPr>
          <w:rStyle w:val="DataTypeTok"/>
        </w:rPr>
        <w:t xml:space="preserve">id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Unique_household_number, </w:t>
      </w:r>
      <w:r>
        <w:rPr>
          <w:rStyle w:val="DataTyp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Weight_HH_HES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vyquantile</w:t>
      </w:r>
      <w:r>
        <w:rPr>
          <w:rStyle w:val="NormalTok"/>
        </w:rPr>
        <w:t xml:space="preserve">(~private_income, </w:t>
      </w:r>
      <w:r>
        <w:rPr>
          <w:rStyle w:val="DataTypeTok"/>
        </w:rPr>
        <w:t xml:space="preserve">desig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quantil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avings.by.private.quintile_prop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hes10hh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uinti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eate_qiles</w:t>
      </w:r>
      <w:r>
        <w:rPr>
          <w:rStyle w:val="NormalTok"/>
        </w:rPr>
        <w:t xml:space="preserve">(private_income, private.income.quintil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ving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sposable_income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goods_and_services_expenditure_HES_only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quintiles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p_savin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ighted.mean</w:t>
      </w:r>
      <w:r>
        <w:rPr>
          <w:rStyle w:val="NormalTok"/>
        </w:rPr>
        <w:t xml:space="preserve">(savings, Weight_HH_HES)/</w:t>
      </w:r>
      <w:r>
        <w:rPr>
          <w:rStyle w:val="KeywordTok"/>
        </w:rPr>
        <w:t xml:space="preserve">weighted.mean</w:t>
      </w:r>
      <w:r>
        <w:rPr>
          <w:rStyle w:val="NormalTok"/>
        </w:rPr>
        <w:t xml:space="preserve">(private_income, Weight_HH_HES))</w:t>
      </w:r>
      <w:r>
        <w:br w:type="textWrapping"/>
      </w:r>
      <w:r>
        <w:br w:type="textWrapping"/>
      </w:r>
      <w:r>
        <w:rPr>
          <w:rStyle w:val="NormalTok"/>
        </w:rPr>
        <w:t xml:space="preserve">savings.by.private.quintile_prop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uintile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p_savings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ekly household savings / private inco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percent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vate income quintiles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</w:p>
    <w:p>
      <w:r>
        <w:drawing>
          <wp:inline>
            <wp:extent cx="5440680" cy="335076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avings_by_disposable_incom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350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es10hh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rivate_income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250e3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isposable_income_group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p_gst_by_disp_inc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ight_HH_HES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 GST / disposable income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posable income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percent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</w:t>
      </w:r>
    </w:p>
    <w:p>
      <w:r>
        <w:drawing>
          <wp:inline>
            <wp:extent cx="5440680" cy="335076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avings_by_disposable_incom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350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es10hh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rivate_income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250e3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rivate_income_group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p_gst_by_exp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ight_HH_HES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 GST / expenditure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vate income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percent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</w:t>
      </w:r>
    </w:p>
    <w:p>
      <w:r>
        <w:drawing>
          <wp:inline>
            <wp:extent cx="5440680" cy="335076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avings_by_disposable_income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350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es10hh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rivate_income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250e3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isposable_income_group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p_gst_by_exp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ight_HH_HES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 GST / expenditure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posable income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percent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</w:t>
      </w:r>
    </w:p>
    <w:p>
      <w:r>
        <w:drawing>
          <wp:inline>
            <wp:extent cx="5440680" cy="335076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avings_by_disposable_income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350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0411d0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